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Default="009F7E8F">
      <w:r>
        <w:rPr>
          <w:noProof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9F7E8F" w:rsidRDefault="009F7E8F" w:rsidP="009F7E8F"/>
    <w:p w14:paraId="41BF2BD3" w14:textId="5E011CA9" w:rsidR="009F7E8F" w:rsidRDefault="009F7E8F" w:rsidP="007E61FE">
      <w:pPr>
        <w:spacing w:line="276" w:lineRule="auto"/>
      </w:pPr>
    </w:p>
    <w:p w14:paraId="6BB56585" w14:textId="4F500457" w:rsidR="009F7E8F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20</w:t>
      </w:r>
      <w:r w:rsidR="00A97386">
        <w:rPr>
          <w:rFonts w:ascii="Times New Roman" w:hAnsi="Times New Roman" w:cs="Times New Roman"/>
          <w:sz w:val="24"/>
          <w:szCs w:val="24"/>
        </w:rPr>
        <w:t>2</w:t>
      </w:r>
      <w:r w:rsidR="00C25B5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202</w:t>
      </w:r>
      <w:r w:rsidR="00C25B51">
        <w:rPr>
          <w:rFonts w:ascii="Times New Roman" w:hAnsi="Times New Roman" w:cs="Times New Roman"/>
          <w:sz w:val="24"/>
          <w:szCs w:val="24"/>
        </w:rPr>
        <w:t>3</w:t>
      </w:r>
    </w:p>
    <w:p w14:paraId="2322966B" w14:textId="052ECB28" w:rsidR="00C25B51" w:rsidRDefault="00C80FAE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1</w:t>
      </w:r>
      <w:r w:rsidR="00F77ED2">
        <w:rPr>
          <w:rFonts w:ascii="Times New Roman" w:hAnsi="Times New Roman" w:cs="Times New Roman"/>
          <w:sz w:val="24"/>
          <w:szCs w:val="24"/>
        </w:rPr>
        <w:t>, 2022</w:t>
      </w:r>
      <w:r w:rsidR="00C25B51">
        <w:rPr>
          <w:rFonts w:ascii="Times New Roman" w:hAnsi="Times New Roman" w:cs="Times New Roman"/>
          <w:sz w:val="24"/>
          <w:szCs w:val="24"/>
        </w:rPr>
        <w:t xml:space="preserve"> 12:15pm</w:t>
      </w:r>
    </w:p>
    <w:p w14:paraId="29D361AB" w14:textId="113EAF0A" w:rsidR="000A0418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>
        <w:rPr>
          <w:rFonts w:ascii="Times New Roman" w:hAnsi="Times New Roman" w:cs="Times New Roman"/>
          <w:sz w:val="24"/>
          <w:szCs w:val="24"/>
        </w:rPr>
        <w:t>Zoom</w:t>
      </w:r>
    </w:p>
    <w:p w14:paraId="3137EB58" w14:textId="494C6177" w:rsidR="000A0418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84BA9" w14:textId="5034FA0F" w:rsidR="00F77ED2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23D0A57D" w:rsidR="00F77ED2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of </w:t>
      </w:r>
      <w:r w:rsidR="00C80FAE">
        <w:rPr>
          <w:rFonts w:ascii="Times New Roman" w:hAnsi="Times New Roman" w:cs="Times New Roman"/>
          <w:sz w:val="24"/>
          <w:szCs w:val="24"/>
        </w:rPr>
        <w:t>October</w:t>
      </w:r>
      <w:r>
        <w:rPr>
          <w:rFonts w:ascii="Times New Roman" w:hAnsi="Times New Roman" w:cs="Times New Roman"/>
          <w:sz w:val="24"/>
          <w:szCs w:val="24"/>
        </w:rPr>
        <w:t xml:space="preserve"> Meeting Minutes </w:t>
      </w:r>
    </w:p>
    <w:p w14:paraId="21AA52C0" w14:textId="52340292" w:rsidR="00CA1D7B" w:rsidRDefault="00CA1D7B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 Business</w:t>
      </w:r>
    </w:p>
    <w:p w14:paraId="305385AA" w14:textId="1854059F" w:rsidR="004D7B37" w:rsidRDefault="004D7B37" w:rsidP="004D7B37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s on adjunct pay rates</w:t>
      </w:r>
    </w:p>
    <w:p w14:paraId="23D44076" w14:textId="175D2DE6" w:rsidR="00C80FAE" w:rsidRDefault="00F054D2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</w:t>
      </w:r>
      <w:r w:rsidR="004205C9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15CA5F3B" w14:textId="60D5D165" w:rsidR="006F0FE8" w:rsidRPr="006F0FE8" w:rsidRDefault="006F0FE8" w:rsidP="006F0FE8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lcome new senators!</w:t>
      </w:r>
    </w:p>
    <w:p w14:paraId="6CB69350" w14:textId="6F960AD7" w:rsidR="00C80FAE" w:rsidRDefault="00C80FAE" w:rsidP="00C80FA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s to the LCTCS </w:t>
      </w:r>
      <w:r w:rsidR="00D0705D">
        <w:rPr>
          <w:rFonts w:ascii="Times New Roman" w:hAnsi="Times New Roman" w:cs="Times New Roman"/>
          <w:sz w:val="24"/>
          <w:szCs w:val="24"/>
        </w:rPr>
        <w:t xml:space="preserve">Teaching </w:t>
      </w:r>
      <w:r>
        <w:rPr>
          <w:rFonts w:ascii="Times New Roman" w:hAnsi="Times New Roman" w:cs="Times New Roman"/>
          <w:sz w:val="24"/>
          <w:szCs w:val="24"/>
        </w:rPr>
        <w:t>Faculty Evaluation Tool</w:t>
      </w:r>
    </w:p>
    <w:p w14:paraId="0983042E" w14:textId="2AB5DAEE" w:rsidR="00D0705D" w:rsidRDefault="00D0705D" w:rsidP="00D0705D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feedback?</w:t>
      </w:r>
    </w:p>
    <w:p w14:paraId="43AA8C76" w14:textId="26633C87" w:rsidR="00F77ED2" w:rsidRPr="00C80FAE" w:rsidRDefault="00C80FAE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s: </w:t>
      </w:r>
      <w:r w:rsidR="00F77ED2" w:rsidRPr="00C80FAE">
        <w:rPr>
          <w:rFonts w:ascii="Times New Roman" w:hAnsi="Times New Roman" w:cs="Times New Roman"/>
          <w:sz w:val="24"/>
          <w:szCs w:val="24"/>
        </w:rPr>
        <w:t>Faculty Senate Sub-Committees</w:t>
      </w:r>
    </w:p>
    <w:p w14:paraId="53F7B0CD" w14:textId="06FE1B84" w:rsidR="00F77ED2" w:rsidRPr="00F77ED2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aculty Affairs</w:t>
      </w:r>
      <w:r w:rsidR="008236C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6046799E" w14:textId="05C08293" w:rsidR="00F77ED2" w:rsidRPr="00F77ED2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inance Committee</w:t>
      </w:r>
      <w:r w:rsidR="008236C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0AB497BD" w14:textId="4154443A" w:rsidR="00F77ED2" w:rsidRPr="00F77ED2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ublic Relations</w:t>
      </w:r>
      <w:r w:rsidR="00C80FA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722B382F" w14:textId="63F00A64" w:rsidR="00F77ED2" w:rsidRDefault="00F77ED2" w:rsidP="00C80FA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n-boarding</w:t>
      </w:r>
      <w:r w:rsidR="00C80F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38D9B3" w14:textId="56B56F88" w:rsidR="005D04DC" w:rsidRDefault="00F054D2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</w:t>
      </w:r>
    </w:p>
    <w:p w14:paraId="6A2682D5" w14:textId="3693CCBC" w:rsidR="00A04743" w:rsidRDefault="00F054D2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loor for new discussions</w:t>
      </w:r>
    </w:p>
    <w:p w14:paraId="3A061B96" w14:textId="6CEC5C22" w:rsidR="00C80FAE" w:rsidRDefault="00C80FAE" w:rsidP="00C80FA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inders</w:t>
      </w:r>
    </w:p>
    <w:p w14:paraId="5218AF52" w14:textId="77777777" w:rsidR="00150B28" w:rsidRDefault="00150B28" w:rsidP="00C80FAE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coming Professional Development Opportunities</w:t>
      </w:r>
    </w:p>
    <w:p w14:paraId="19DD5610" w14:textId="5D6F7815" w:rsidR="00ED6546" w:rsidRDefault="009601E2" w:rsidP="00150B28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Brown Bag Lunch series</w:t>
      </w:r>
    </w:p>
    <w:p w14:paraId="2F9FAD59" w14:textId="635F6B48" w:rsidR="00150B28" w:rsidRPr="00150B28" w:rsidRDefault="00150B28" w:rsidP="00150B28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ine Learning trainings</w:t>
      </w:r>
    </w:p>
    <w:p w14:paraId="5F22182B" w14:textId="77777777" w:rsidR="00C80FAE" w:rsidRPr="00CA1D7B" w:rsidRDefault="00C80FAE" w:rsidP="00C80FAE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31866A4" w14:textId="7B39227B" w:rsidR="00A04743" w:rsidRPr="00A04743" w:rsidRDefault="00A04743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>
        <w:rPr>
          <w:rFonts w:ascii="Times New Roman" w:hAnsi="Times New Roman" w:cs="Times New Roman"/>
          <w:sz w:val="24"/>
          <w:szCs w:val="24"/>
        </w:rPr>
        <w:t>– Next meeting</w:t>
      </w:r>
      <w:r w:rsidR="00F054D2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42E892B7" w14:textId="77777777" w:rsidR="00A44C78" w:rsidRPr="00A44C78" w:rsidRDefault="00A44C78" w:rsidP="00A44C78">
      <w:pPr>
        <w:tabs>
          <w:tab w:val="left" w:pos="5219"/>
        </w:tabs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A44C78" w:rsidRPr="00A44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96497826">
    <w:abstractNumId w:val="5"/>
  </w:num>
  <w:num w:numId="2" w16cid:durableId="510921830">
    <w:abstractNumId w:val="8"/>
  </w:num>
  <w:num w:numId="3" w16cid:durableId="102040175">
    <w:abstractNumId w:val="1"/>
  </w:num>
  <w:num w:numId="4" w16cid:durableId="1630476713">
    <w:abstractNumId w:val="3"/>
  </w:num>
  <w:num w:numId="5" w16cid:durableId="137697168">
    <w:abstractNumId w:val="7"/>
  </w:num>
  <w:num w:numId="6" w16cid:durableId="1285191711">
    <w:abstractNumId w:val="6"/>
  </w:num>
  <w:num w:numId="7" w16cid:durableId="626352116">
    <w:abstractNumId w:val="4"/>
  </w:num>
  <w:num w:numId="8" w16cid:durableId="853807577">
    <w:abstractNumId w:val="2"/>
  </w:num>
  <w:num w:numId="9" w16cid:durableId="972097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455F7"/>
    <w:rsid w:val="00062DC5"/>
    <w:rsid w:val="000766F0"/>
    <w:rsid w:val="000A0418"/>
    <w:rsid w:val="0014598C"/>
    <w:rsid w:val="00150B28"/>
    <w:rsid w:val="00195F12"/>
    <w:rsid w:val="00331965"/>
    <w:rsid w:val="003A5910"/>
    <w:rsid w:val="00403AD4"/>
    <w:rsid w:val="004205C9"/>
    <w:rsid w:val="00424353"/>
    <w:rsid w:val="00427F7C"/>
    <w:rsid w:val="00496086"/>
    <w:rsid w:val="004C5529"/>
    <w:rsid w:val="004D7B37"/>
    <w:rsid w:val="00527BE0"/>
    <w:rsid w:val="005D04DC"/>
    <w:rsid w:val="005F5A52"/>
    <w:rsid w:val="006B7614"/>
    <w:rsid w:val="006F0FE8"/>
    <w:rsid w:val="00735C79"/>
    <w:rsid w:val="0074323E"/>
    <w:rsid w:val="00786E71"/>
    <w:rsid w:val="007E61FE"/>
    <w:rsid w:val="008236C0"/>
    <w:rsid w:val="008B1BD3"/>
    <w:rsid w:val="008F7B7D"/>
    <w:rsid w:val="00936C3B"/>
    <w:rsid w:val="009601E2"/>
    <w:rsid w:val="00965CC3"/>
    <w:rsid w:val="009F7E8F"/>
    <w:rsid w:val="00A04743"/>
    <w:rsid w:val="00A44C78"/>
    <w:rsid w:val="00A97386"/>
    <w:rsid w:val="00AD5E7A"/>
    <w:rsid w:val="00B07500"/>
    <w:rsid w:val="00B116CA"/>
    <w:rsid w:val="00B53815"/>
    <w:rsid w:val="00C25B51"/>
    <w:rsid w:val="00C36A10"/>
    <w:rsid w:val="00C80FAE"/>
    <w:rsid w:val="00CA1D7B"/>
    <w:rsid w:val="00CA777A"/>
    <w:rsid w:val="00D0705D"/>
    <w:rsid w:val="00D47D1A"/>
    <w:rsid w:val="00D653DF"/>
    <w:rsid w:val="00DB61E2"/>
    <w:rsid w:val="00E23F48"/>
    <w:rsid w:val="00E921C2"/>
    <w:rsid w:val="00E9541C"/>
    <w:rsid w:val="00ED2EAA"/>
    <w:rsid w:val="00ED6546"/>
    <w:rsid w:val="00F054D2"/>
    <w:rsid w:val="00F6542A"/>
    <w:rsid w:val="00F7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6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7</cp:revision>
  <dcterms:created xsi:type="dcterms:W3CDTF">2022-10-25T19:02:00Z</dcterms:created>
  <dcterms:modified xsi:type="dcterms:W3CDTF">2022-10-28T13:11:00Z</dcterms:modified>
</cp:coreProperties>
</file>